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F23247" w14:textId="26FDD0F6" w:rsidR="00CE6415" w:rsidRDefault="00CE6415">
      <w:bookmarkStart w:id="0" w:name="_GoBack"/>
      <w:r>
        <w:t>Braces.article.caring dental.alexa</w:t>
      </w:r>
    </w:p>
    <w:bookmarkEnd w:id="0"/>
    <w:p w14:paraId="50FCDA24" w14:textId="77777777" w:rsidR="002D4F29" w:rsidRDefault="00650FEB">
      <w:r>
        <w:t>/braces</w:t>
      </w:r>
    </w:p>
    <w:p w14:paraId="0F497604" w14:textId="77777777" w:rsidR="00650FEB" w:rsidRDefault="00650FEB">
      <w:r>
        <w:t>kw: braces</w:t>
      </w:r>
    </w:p>
    <w:p w14:paraId="10413041" w14:textId="77777777" w:rsidR="00650FEB" w:rsidRDefault="00650FEB">
      <w:r>
        <w:t xml:space="preserve">meta: Braces and Invisalign are both options to </w:t>
      </w:r>
      <w:r w:rsidR="00527178">
        <w:t>help straighten teeth over time. Find out which is more effective for you and your smile.</w:t>
      </w:r>
    </w:p>
    <w:p w14:paraId="2FE4D4F4" w14:textId="77777777" w:rsidR="00527178" w:rsidRDefault="00527178"/>
    <w:p w14:paraId="78CA55FA" w14:textId="715B6470" w:rsidR="00527178" w:rsidRPr="00A03DC3" w:rsidRDefault="00527178" w:rsidP="00527178">
      <w:pPr>
        <w:jc w:val="center"/>
        <w:rPr>
          <w:b/>
        </w:rPr>
      </w:pPr>
      <w:r w:rsidRPr="00A03DC3">
        <w:rPr>
          <w:b/>
        </w:rPr>
        <w:t>Braces vs. Invisalign</w:t>
      </w:r>
      <w:r w:rsidR="00CE6415">
        <w:rPr>
          <w:b/>
        </w:rPr>
        <w:t xml:space="preserve"> | which method of teeth straightening is best?</w:t>
      </w:r>
    </w:p>
    <w:p w14:paraId="055140A6" w14:textId="77777777" w:rsidR="00527178" w:rsidRDefault="00527178" w:rsidP="00527178">
      <w:pPr>
        <w:jc w:val="center"/>
      </w:pPr>
    </w:p>
    <w:p w14:paraId="1929D847" w14:textId="72F90E98" w:rsidR="00527178" w:rsidRDefault="00527178" w:rsidP="00527178">
      <w:r>
        <w:t>Braces and Invisal</w:t>
      </w:r>
      <w:r w:rsidR="00CE6415">
        <w:t>ign are treatments that can give</w:t>
      </w:r>
      <w:r>
        <w:t xml:space="preserve"> a person a straighter smile.</w:t>
      </w:r>
      <w:r w:rsidR="00AC7100">
        <w:t xml:space="preserve"> Both have similarities, but many differences. A glowing smile can increase the confide</w:t>
      </w:r>
      <w:r w:rsidR="00CE6415">
        <w:t>nce of men and women. The goal at</w:t>
      </w:r>
      <w:r w:rsidR="00AC7100">
        <w:t xml:space="preserve"> </w:t>
      </w:r>
      <w:r w:rsidR="00AD005C">
        <w:t>All Smiles Dental</w:t>
      </w:r>
      <w:r w:rsidR="00AC7100">
        <w:t xml:space="preserve"> </w:t>
      </w:r>
      <w:r w:rsidR="00CE6415">
        <w:t xml:space="preserve">in NYC </w:t>
      </w:r>
      <w:r w:rsidR="00AC7100">
        <w:t xml:space="preserve">is to use their gift of resources to help </w:t>
      </w:r>
      <w:r w:rsidR="00CE6415">
        <w:t xml:space="preserve">you </w:t>
      </w:r>
      <w:r w:rsidR="00AC7100">
        <w:t>decide which option is b</w:t>
      </w:r>
      <w:r w:rsidR="0065431D">
        <w:t xml:space="preserve">etter for you. </w:t>
      </w:r>
      <w:r w:rsidR="00CE6415" w:rsidRPr="00CE6415">
        <w:rPr>
          <w:rFonts w:ascii="Arial" w:hAnsi="Arial" w:cs="Arial"/>
          <w:sz w:val="20"/>
          <w:szCs w:val="20"/>
          <w:u w:val="single"/>
        </w:rPr>
        <w:t>Dr. Alla Dorfman</w:t>
      </w:r>
      <w:r w:rsidR="00CE6415">
        <w:rPr>
          <w:rFonts w:ascii="Arial" w:hAnsi="Arial" w:cs="Arial"/>
          <w:sz w:val="20"/>
          <w:szCs w:val="20"/>
        </w:rPr>
        <w:t xml:space="preserve"> is </w:t>
      </w:r>
      <w:r w:rsidR="0065431D">
        <w:t>professional, friendly, and ready to help you weigh out the pros and cons of each treatment. The outcome: a radiant smile.</w:t>
      </w:r>
    </w:p>
    <w:p w14:paraId="755AE991" w14:textId="77777777" w:rsidR="0065431D" w:rsidRDefault="0065431D" w:rsidP="00527178"/>
    <w:p w14:paraId="3BBF4E58" w14:textId="65F8AB1D" w:rsidR="0065431D" w:rsidRPr="00A03DC3" w:rsidRDefault="00BD2931" w:rsidP="00527178">
      <w:pPr>
        <w:rPr>
          <w:b/>
        </w:rPr>
      </w:pPr>
      <w:r w:rsidRPr="00A03DC3">
        <w:rPr>
          <w:b/>
        </w:rPr>
        <w:t>What Are Braces?</w:t>
      </w:r>
    </w:p>
    <w:p w14:paraId="7CBFD26D" w14:textId="77777777" w:rsidR="00BD2931" w:rsidRDefault="00BD2931" w:rsidP="00527178"/>
    <w:p w14:paraId="0FC959C5" w14:textId="0255B003" w:rsidR="00BD2931" w:rsidRDefault="00853167" w:rsidP="00527178">
      <w:r>
        <w:t>Braces are the traditional metal brackets that are attached to the teeth. They have been around for a long period of time and serve more function over style. Orthodontists say that patients who have more complex tooth issues can benefit from braces. They can help close gaps and align the teeth in a quicker period of time.</w:t>
      </w:r>
      <w:r w:rsidR="00A03DC3">
        <w:t xml:space="preserve"> Maintenance can be more involved than Invisalign, but if patients continue to brush and floss </w:t>
      </w:r>
      <w:r w:rsidR="00203A57">
        <w:t xml:space="preserve">regularly, there should not be many hygiene issues to deal with. </w:t>
      </w:r>
    </w:p>
    <w:p w14:paraId="1F499D13" w14:textId="77777777" w:rsidR="002A5D57" w:rsidRDefault="002A5D57" w:rsidP="00527178"/>
    <w:p w14:paraId="760C5AAB" w14:textId="77777777" w:rsidR="002A5D57" w:rsidRDefault="002A5D57" w:rsidP="00527178">
      <w:r>
        <w:t>Patients who have braces should expect to check-in with their orthodontist every 4-6 weeks. The appointments are typically quick while your orthodontist changes the bands attached to the brackets.</w:t>
      </w:r>
    </w:p>
    <w:p w14:paraId="28AFA458" w14:textId="77777777" w:rsidR="002A5D57" w:rsidRDefault="002A5D57" w:rsidP="00527178"/>
    <w:p w14:paraId="661BA88F" w14:textId="3D15EBE1" w:rsidR="002A5D57" w:rsidRDefault="002A5D57" w:rsidP="00527178">
      <w:r>
        <w:t xml:space="preserve">Most patients should expect to wear braces anywhere from 18 months to </w:t>
      </w:r>
      <w:r w:rsidR="00970834">
        <w:t>3</w:t>
      </w:r>
      <w:r w:rsidR="002A74F5">
        <w:t xml:space="preserve"> years, but everyone </w:t>
      </w:r>
      <w:r>
        <w:t>is different and your orthodontist will go over treatment plans.</w:t>
      </w:r>
    </w:p>
    <w:p w14:paraId="6E44F536" w14:textId="77777777" w:rsidR="006E2D60" w:rsidRDefault="006E2D60" w:rsidP="00527178"/>
    <w:p w14:paraId="6680033D" w14:textId="58092748" w:rsidR="006E2D60" w:rsidRPr="006E2D60" w:rsidRDefault="006E2D60" w:rsidP="00527178">
      <w:pPr>
        <w:rPr>
          <w:b/>
        </w:rPr>
      </w:pPr>
      <w:r w:rsidRPr="006E2D60">
        <w:rPr>
          <w:b/>
        </w:rPr>
        <w:t>What Is Invisalign?</w:t>
      </w:r>
    </w:p>
    <w:p w14:paraId="352D6AC0" w14:textId="77777777" w:rsidR="00527178" w:rsidRDefault="00527178" w:rsidP="00527178">
      <w:pPr>
        <w:jc w:val="center"/>
      </w:pPr>
    </w:p>
    <w:p w14:paraId="7234D31D" w14:textId="6ECB24F5" w:rsidR="006E2D60" w:rsidRDefault="006E2D60" w:rsidP="006E2D60">
      <w:r>
        <w:t xml:space="preserve">Invisalign braces take a more modern approach to straightening teeth. The aligners are </w:t>
      </w:r>
      <w:r w:rsidR="00985E7D">
        <w:t xml:space="preserve">custom, </w:t>
      </w:r>
      <w:r w:rsidRPr="00CE6415">
        <w:rPr>
          <w:u w:val="single"/>
        </w:rPr>
        <w:t>almost invisible</w:t>
      </w:r>
      <w:r w:rsidR="00985E7D">
        <w:t xml:space="preserve">, and completely removable. They </w:t>
      </w:r>
      <w:r>
        <w:t xml:space="preserve">could be a good option for adults who need braces later in life. The Invisalign process is less invasive than </w:t>
      </w:r>
      <w:r w:rsidR="00CC3CF7">
        <w:t>braces. T</w:t>
      </w:r>
      <w:r>
        <w:t xml:space="preserve">he smooth plastic will not irritate gums or cheeks </w:t>
      </w:r>
      <w:r w:rsidR="00CE6415">
        <w:t>as</w:t>
      </w:r>
      <w:r>
        <w:t xml:space="preserve"> traditional braces</w:t>
      </w:r>
      <w:r w:rsidR="002A74F5">
        <w:t xml:space="preserve"> could</w:t>
      </w:r>
      <w:r w:rsidR="00CC3CF7">
        <w:t xml:space="preserve">. The method is </w:t>
      </w:r>
      <w:r>
        <w:t>for case</w:t>
      </w:r>
      <w:r w:rsidR="00D048AC">
        <w:t>s t</w:t>
      </w:r>
      <w:r w:rsidR="002A74F5">
        <w:t>hat are not too complicated, which will gently move</w:t>
      </w:r>
      <w:r w:rsidR="00D048AC">
        <w:t xml:space="preserve"> the teeth.</w:t>
      </w:r>
    </w:p>
    <w:p w14:paraId="3C672C48" w14:textId="77777777" w:rsidR="00D048AC" w:rsidRDefault="00D048AC" w:rsidP="006E2D60"/>
    <w:p w14:paraId="5D1AA743" w14:textId="7A3AC431" w:rsidR="00D048AC" w:rsidRDefault="00D048AC" w:rsidP="006E2D60">
      <w:r>
        <w:t xml:space="preserve">Invisalign braces should be worn about 20-22 hours a day. The aligners are removable for eating, drinking, brushing, and flossing. This alleviates issues of food getting stuck in between the brackets and wires. </w:t>
      </w:r>
    </w:p>
    <w:p w14:paraId="3B858E67" w14:textId="77777777" w:rsidR="00D048AC" w:rsidRDefault="00D048AC" w:rsidP="006E2D60"/>
    <w:p w14:paraId="0DB4CFFA" w14:textId="0464483F" w:rsidR="00D048AC" w:rsidRDefault="00D048AC" w:rsidP="006E2D60">
      <w:r>
        <w:t xml:space="preserve">Each patient will wear the aligners for different periods of time. The average is between </w:t>
      </w:r>
      <w:r w:rsidR="00970834">
        <w:t>6 and 18</w:t>
      </w:r>
      <w:r>
        <w:t xml:space="preserve"> months. </w:t>
      </w:r>
      <w:r w:rsidR="00970834">
        <w:t xml:space="preserve">Just like braces, those who wear Invisalign are expected </w:t>
      </w:r>
      <w:r w:rsidR="00970834">
        <w:lastRenderedPageBreak/>
        <w:t>to follow-up with the</w:t>
      </w:r>
      <w:r w:rsidR="00FF64B6">
        <w:t xml:space="preserve">ir orthodontist every 4-6 weeks, but the aligner is changed every two weeks. </w:t>
      </w:r>
      <w:r w:rsidR="00C32542">
        <w:t xml:space="preserve">It is important to keep switching them out </w:t>
      </w:r>
      <w:r w:rsidR="00C729AC">
        <w:t xml:space="preserve">to keep up with the shift in the movement of your teeth. </w:t>
      </w:r>
    </w:p>
    <w:p w14:paraId="76E8FA04" w14:textId="77777777" w:rsidR="00CE6415" w:rsidRDefault="00CE6415" w:rsidP="006E2D60"/>
    <w:p w14:paraId="62CC686F" w14:textId="5C1B3A54" w:rsidR="00CE6415" w:rsidRPr="00CE6415" w:rsidRDefault="00CE6415" w:rsidP="00CE6415">
      <w:pPr>
        <w:jc w:val="right"/>
        <w:rPr>
          <w:u w:val="single"/>
        </w:rPr>
      </w:pPr>
      <w:r w:rsidRPr="00CE6415">
        <w:rPr>
          <w:u w:val="single"/>
        </w:rPr>
        <w:t>How Long Does Invisalign Take? &gt;&gt;</w:t>
      </w:r>
    </w:p>
    <w:p w14:paraId="6187F5BA" w14:textId="77777777" w:rsidR="00C27E9F" w:rsidRDefault="00C27E9F" w:rsidP="006E2D60"/>
    <w:p w14:paraId="37EADCE1" w14:textId="48286454" w:rsidR="00C27E9F" w:rsidRDefault="00C27E9F" w:rsidP="006E2D60">
      <w:pPr>
        <w:rPr>
          <w:b/>
        </w:rPr>
      </w:pPr>
      <w:r w:rsidRPr="00C27E9F">
        <w:rPr>
          <w:b/>
        </w:rPr>
        <w:t>Braces or Invisalign Near Me</w:t>
      </w:r>
    </w:p>
    <w:p w14:paraId="509DB405" w14:textId="77777777" w:rsidR="00C27E9F" w:rsidRDefault="00C27E9F" w:rsidP="006E2D60">
      <w:pPr>
        <w:rPr>
          <w:b/>
        </w:rPr>
      </w:pPr>
    </w:p>
    <w:p w14:paraId="4D1004EC" w14:textId="1E29F646" w:rsidR="00C27E9F" w:rsidRPr="00C27E9F" w:rsidRDefault="00C27E9F" w:rsidP="006E2D60">
      <w:r>
        <w:t xml:space="preserve">Braces, whether they are invisible or traditional, can fix a smile for years to come. Having newfound confidence is what the team of professionals at </w:t>
      </w:r>
      <w:r w:rsidR="00AD005C">
        <w:t>All Smiles Dental</w:t>
      </w:r>
      <w:r>
        <w:t xml:space="preserve"> wants to achieve. Selecting between braces or Invisalign might be a challenge, but choosing to attain a new smile is not. If you feel self-conscious about the condition o</w:t>
      </w:r>
      <w:r w:rsidR="007640AD">
        <w:t xml:space="preserve">f your teeth, let our team help. We are experienced and located in the </w:t>
      </w:r>
      <w:r w:rsidR="00AD005C">
        <w:t>New York</w:t>
      </w:r>
      <w:r w:rsidR="007640AD">
        <w:t xml:space="preserve"> area. Braces or Invisalign? Let us help design a solution to improve your smile. Schedule a consultation by calling </w:t>
      </w:r>
      <w:r w:rsidR="00AD005C">
        <w:t>347-378-6335.</w:t>
      </w:r>
    </w:p>
    <w:sectPr w:rsidR="00C27E9F" w:rsidRPr="00C27E9F"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MjI3MDc0tTQysDBW0lEKTi0uzszPAykwrAUALMpFMSwAAAA="/>
  </w:docVars>
  <w:rsids>
    <w:rsidRoot w:val="00650FEB"/>
    <w:rsid w:val="00203A57"/>
    <w:rsid w:val="002A5D57"/>
    <w:rsid w:val="002A74F5"/>
    <w:rsid w:val="002D4F29"/>
    <w:rsid w:val="00527178"/>
    <w:rsid w:val="00650FEB"/>
    <w:rsid w:val="0065431D"/>
    <w:rsid w:val="006E2D60"/>
    <w:rsid w:val="007640AD"/>
    <w:rsid w:val="007957EE"/>
    <w:rsid w:val="00853167"/>
    <w:rsid w:val="00970834"/>
    <w:rsid w:val="00985E7D"/>
    <w:rsid w:val="00A03DC3"/>
    <w:rsid w:val="00AC7100"/>
    <w:rsid w:val="00AD005C"/>
    <w:rsid w:val="00BD2931"/>
    <w:rsid w:val="00C27E9F"/>
    <w:rsid w:val="00C32542"/>
    <w:rsid w:val="00C729AC"/>
    <w:rsid w:val="00CC3CF7"/>
    <w:rsid w:val="00CE6415"/>
    <w:rsid w:val="00D048AC"/>
    <w:rsid w:val="00D519E4"/>
    <w:rsid w:val="00FF64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C9FD7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10-29T11:46:00Z</dcterms:created>
  <dcterms:modified xsi:type="dcterms:W3CDTF">2019-10-29T11:46:00Z</dcterms:modified>
</cp:coreProperties>
</file>